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969EF" w14:textId="31E9700D" w:rsidR="00093C83" w:rsidRPr="00EB45A0" w:rsidRDefault="00686E0A" w:rsidP="00CC13E5">
      <w:pPr>
        <w:spacing w:before="960" w:after="600" w:line="360" w:lineRule="auto"/>
        <w:jc w:val="center"/>
        <w:rPr>
          <w:rFonts w:cs="Times New Roman"/>
          <w:b/>
          <w:color w:val="000000" w:themeColor="text1"/>
          <w:szCs w:val="24"/>
          <w:lang w:val="pl-PL"/>
        </w:rPr>
      </w:pPr>
      <w:r w:rsidRPr="00CC13E5">
        <w:rPr>
          <w:rFonts w:cs="Times New Roman"/>
          <w:szCs w:val="24"/>
          <w:lang w:val="pl-PL"/>
        </w:rPr>
        <w:t>Formularz do zadania</w:t>
      </w:r>
      <w:r w:rsidR="006D433F" w:rsidRPr="00CC13E5">
        <w:rPr>
          <w:rFonts w:cs="Times New Roman"/>
          <w:szCs w:val="24"/>
          <w:lang w:val="pl-PL"/>
        </w:rPr>
        <w:t>:</w:t>
      </w:r>
      <w:r w:rsidR="00CF4E70" w:rsidRPr="00CF4E70">
        <w:t xml:space="preserve"> </w:t>
      </w:r>
      <w:r w:rsidR="00CF4E70" w:rsidRPr="00CF4E70">
        <w:rPr>
          <w:rFonts w:cs="Times New Roman"/>
          <w:b/>
          <w:szCs w:val="24"/>
          <w:lang w:val="pl-PL"/>
        </w:rPr>
        <w:t xml:space="preserve">Rozwój metod dydaktycznych, ukierunkowanych na podniesienie jakości kształcenia </w:t>
      </w:r>
      <w:r w:rsidR="006D433F" w:rsidRPr="00EB45A0">
        <w:rPr>
          <w:rFonts w:cs="Times New Roman"/>
          <w:b/>
          <w:szCs w:val="24"/>
          <w:lang w:val="pl-PL"/>
        </w:rPr>
        <w:t>(§4 ust. </w:t>
      </w:r>
      <w:r w:rsidR="00EA19CA" w:rsidRPr="00EB45A0">
        <w:rPr>
          <w:rFonts w:cs="Times New Roman"/>
          <w:b/>
          <w:szCs w:val="24"/>
          <w:lang w:val="pl-PL"/>
        </w:rPr>
        <w:t>1</w:t>
      </w:r>
      <w:r w:rsidR="006D433F" w:rsidRPr="00EB45A0">
        <w:rPr>
          <w:rFonts w:cs="Times New Roman"/>
          <w:b/>
          <w:szCs w:val="24"/>
          <w:lang w:val="pl-PL"/>
        </w:rPr>
        <w:t> regulaminu RID)</w:t>
      </w:r>
    </w:p>
    <w:p w14:paraId="6E40432E" w14:textId="499BB9DC" w:rsidR="009F52BD" w:rsidRDefault="00CF4E70" w:rsidP="0088327E">
      <w:pPr>
        <w:pStyle w:val="Nagwek1"/>
        <w:rPr>
          <w:b w:val="0"/>
          <w:lang w:val="pl-PL"/>
        </w:rPr>
      </w:pPr>
      <w:r>
        <w:rPr>
          <w:lang w:val="pl-PL"/>
        </w:rPr>
        <w:t>Instytut/Katedra składająca</w:t>
      </w:r>
      <w:r w:rsidR="009F52BD">
        <w:rPr>
          <w:lang w:val="pl-PL"/>
        </w:rPr>
        <w:t xml:space="preserve"> wniosek:</w:t>
      </w:r>
    </w:p>
    <w:p w14:paraId="1D8E9524" w14:textId="77777777" w:rsidR="00CF4E70" w:rsidRDefault="00CF4E70" w:rsidP="00CF4E70">
      <w:pPr>
        <w:pStyle w:val="Akapitzlist"/>
        <w:spacing w:after="120" w:line="240" w:lineRule="auto"/>
        <w:ind w:left="0" w:firstLine="708"/>
        <w:contextualSpacing w:val="0"/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>Osoba odpowiedzialna za wniosek:</w:t>
      </w:r>
    </w:p>
    <w:p w14:paraId="592A33B9" w14:textId="24D514E0" w:rsidR="009F52BD" w:rsidRPr="008649AF" w:rsidRDefault="009F52BD" w:rsidP="00CF4E70">
      <w:pPr>
        <w:pStyle w:val="Akapitzlist"/>
        <w:spacing w:after="120" w:line="240" w:lineRule="auto"/>
        <w:ind w:left="0" w:firstLine="708"/>
        <w:contextualSpacing w:val="0"/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</w:pPr>
      <w:r w:rsidRPr="008649AF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>Imię i Nazwisko:</w:t>
      </w:r>
    </w:p>
    <w:p w14:paraId="041D59F0" w14:textId="0C4389F7" w:rsidR="009F52BD" w:rsidRPr="008649AF" w:rsidRDefault="008649AF" w:rsidP="00CF4E70">
      <w:pPr>
        <w:pStyle w:val="Akapitzlist"/>
        <w:spacing w:after="120" w:line="240" w:lineRule="auto"/>
        <w:ind w:left="0" w:firstLine="708"/>
        <w:contextualSpacing w:val="0"/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</w:pPr>
      <w:r w:rsidRPr="008649AF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>Adres e-mail</w:t>
      </w:r>
      <w:r w:rsidR="00266031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>:</w:t>
      </w:r>
    </w:p>
    <w:p w14:paraId="1BFB7A5F" w14:textId="16107EAF" w:rsidR="008649AF" w:rsidRPr="008649AF" w:rsidRDefault="008649AF" w:rsidP="00CF4E70">
      <w:pPr>
        <w:pStyle w:val="Akapitzlist"/>
        <w:spacing w:after="120" w:line="240" w:lineRule="auto"/>
        <w:ind w:left="0" w:firstLine="708"/>
        <w:contextualSpacing w:val="0"/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</w:pPr>
      <w:r w:rsidRPr="008649AF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>Nr telefonu</w:t>
      </w:r>
      <w:r w:rsidR="00266031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>:</w:t>
      </w:r>
    </w:p>
    <w:p w14:paraId="0C0CF43E" w14:textId="505642A7" w:rsidR="0096126D" w:rsidRDefault="0096126D" w:rsidP="0088327E">
      <w:pPr>
        <w:pStyle w:val="Nagwek1"/>
        <w:rPr>
          <w:lang w:val="pl-PL"/>
        </w:rPr>
      </w:pPr>
      <w:r>
        <w:rPr>
          <w:lang w:val="pl-PL"/>
        </w:rPr>
        <w:t>T</w:t>
      </w:r>
      <w:r w:rsidRPr="0096126D">
        <w:rPr>
          <w:lang w:val="pl-PL"/>
        </w:rPr>
        <w:t xml:space="preserve">ytuł </w:t>
      </w:r>
      <w:r w:rsidR="00CF4E70">
        <w:rPr>
          <w:lang w:val="pl-PL"/>
        </w:rPr>
        <w:t>zadania</w:t>
      </w:r>
      <w:r>
        <w:rPr>
          <w:lang w:val="pl-PL"/>
        </w:rPr>
        <w:t>:</w:t>
      </w:r>
    </w:p>
    <w:p w14:paraId="6929BAE3" w14:textId="1AE6CD92" w:rsidR="00CF4E70" w:rsidRDefault="00CF4E70" w:rsidP="00082F50">
      <w:pPr>
        <w:pStyle w:val="Nagwek1"/>
        <w:rPr>
          <w:lang w:val="pl-PL"/>
        </w:rPr>
      </w:pPr>
      <w:r>
        <w:rPr>
          <w:lang w:val="pl-PL"/>
        </w:rPr>
        <w:t>Cel zadania: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3076"/>
        <w:gridCol w:w="2469"/>
        <w:gridCol w:w="2988"/>
      </w:tblGrid>
      <w:tr w:rsidR="00CF4E70" w14:paraId="3764F375" w14:textId="77777777" w:rsidTr="00A31FF4">
        <w:trPr>
          <w:jc w:val="center"/>
        </w:trPr>
        <w:tc>
          <w:tcPr>
            <w:tcW w:w="55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468FF1F5" w14:textId="3181FC19" w:rsidR="00CF4E70" w:rsidRPr="00CF4E70" w:rsidRDefault="00CF4E70" w:rsidP="00A31FF4">
            <w:pPr>
              <w:pStyle w:val="Akapitzlist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pl-PL"/>
              </w:rPr>
            </w:pPr>
            <w:r w:rsidRPr="00CF4E7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pl-PL"/>
              </w:rPr>
              <w:t>Cel dofinansowania</w:t>
            </w:r>
          </w:p>
        </w:tc>
        <w:tc>
          <w:tcPr>
            <w:tcW w:w="298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47FA94" w14:textId="6B5CD4C8" w:rsidR="00CF4E70" w:rsidRPr="00AA37B2" w:rsidRDefault="00CF4E70" w:rsidP="00A31FF4">
            <w:pPr>
              <w:pStyle w:val="Akapitzlist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pl-PL"/>
              </w:rPr>
            </w:pPr>
            <w:r w:rsidRPr="00CF4E7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pl-PL"/>
              </w:rPr>
              <w:t>Kwota dofinansowania (PLN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pl-PL"/>
              </w:rPr>
              <w:t xml:space="preserve"> brutto</w:t>
            </w:r>
            <w:r w:rsidRPr="00CF4E7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pl-PL"/>
              </w:rPr>
              <w:t>)</w:t>
            </w:r>
          </w:p>
        </w:tc>
      </w:tr>
      <w:tr w:rsidR="00CF4E70" w14:paraId="64D9918B" w14:textId="77777777" w:rsidTr="00A31FF4">
        <w:trPr>
          <w:trHeight w:val="454"/>
          <w:jc w:val="center"/>
        </w:trPr>
        <w:tc>
          <w:tcPr>
            <w:tcW w:w="3076" w:type="dxa"/>
            <w:tcBorders>
              <w:top w:val="single" w:sz="12" w:space="0" w:color="auto"/>
            </w:tcBorders>
          </w:tcPr>
          <w:p w14:paraId="47348ADA" w14:textId="6823F5A8" w:rsidR="00CF4E70" w:rsidRPr="00CF4E70" w:rsidRDefault="00CF4E70" w:rsidP="00A31FF4">
            <w:pPr>
              <w:pStyle w:val="Akapitzlist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pl-PL"/>
              </w:rPr>
            </w:pPr>
            <w:r w:rsidRPr="00CF4E70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>Wydanie podręcznika</w:t>
            </w:r>
          </w:p>
        </w:tc>
        <w:tc>
          <w:tcPr>
            <w:tcW w:w="2469" w:type="dxa"/>
            <w:tcBorders>
              <w:top w:val="single" w:sz="12" w:space="0" w:color="auto"/>
            </w:tcBorders>
          </w:tcPr>
          <w:p w14:paraId="55489911" w14:textId="1EE0A796" w:rsidR="00CF4E70" w:rsidRPr="00CF4E70" w:rsidRDefault="00CF4E70" w:rsidP="00A31FF4">
            <w:pPr>
              <w:pStyle w:val="Akapitzlist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pl-PL"/>
              </w:rPr>
            </w:pPr>
            <w:r w:rsidRPr="00CF4E7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pl-PL"/>
              </w:rPr>
              <w:t>Zakres merytoryczny planowanej publikacji</w:t>
            </w:r>
          </w:p>
        </w:tc>
        <w:tc>
          <w:tcPr>
            <w:tcW w:w="2988" w:type="dxa"/>
            <w:tcBorders>
              <w:top w:val="single" w:sz="12" w:space="0" w:color="auto"/>
            </w:tcBorders>
          </w:tcPr>
          <w:p w14:paraId="45BFA995" w14:textId="1B42306D" w:rsidR="00CF4E70" w:rsidRPr="00CF4E70" w:rsidRDefault="00CF4E70" w:rsidP="00A31FF4">
            <w:pPr>
              <w:pStyle w:val="Akapitzlist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pl-PL"/>
              </w:rPr>
            </w:pPr>
          </w:p>
        </w:tc>
      </w:tr>
      <w:tr w:rsidR="00CF4E70" w14:paraId="46D81B79" w14:textId="77777777" w:rsidTr="00A31FF4">
        <w:trPr>
          <w:jc w:val="center"/>
        </w:trPr>
        <w:tc>
          <w:tcPr>
            <w:tcW w:w="3076" w:type="dxa"/>
          </w:tcPr>
          <w:p w14:paraId="1310096C" w14:textId="6AB8770A" w:rsidR="00CF4E70" w:rsidRPr="00CF4E70" w:rsidRDefault="00A31FF4" w:rsidP="00A31FF4">
            <w:pPr>
              <w:pStyle w:val="Nagwek1"/>
              <w:spacing w:before="0" w:after="0"/>
              <w:jc w:val="center"/>
              <w:outlineLvl w:val="0"/>
              <w:rPr>
                <w:rFonts w:cs="Times New Roman"/>
                <w:b w:val="0"/>
                <w:szCs w:val="24"/>
                <w:lang w:val="pl-PL"/>
              </w:rPr>
            </w:pPr>
            <w:r>
              <w:rPr>
                <w:rFonts w:cs="Times New Roman"/>
                <w:b w:val="0"/>
                <w:szCs w:val="24"/>
                <w:lang w:val="pl-PL"/>
              </w:rPr>
              <w:t>Zakup urządzeń dydaktycznych</w:t>
            </w:r>
          </w:p>
        </w:tc>
        <w:tc>
          <w:tcPr>
            <w:tcW w:w="2469" w:type="dxa"/>
          </w:tcPr>
          <w:p w14:paraId="6B5D06D8" w14:textId="1D88EA5F" w:rsidR="00CF4E70" w:rsidRPr="00CF4E70" w:rsidRDefault="00A31FF4" w:rsidP="00A31FF4">
            <w:pPr>
              <w:pStyle w:val="Akapitzlist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pl-PL"/>
              </w:rPr>
            </w:pPr>
            <w:r w:rsidRPr="00CF4E7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pl-PL"/>
              </w:rPr>
              <w:t>Nazwa urządzenia</w:t>
            </w:r>
          </w:p>
        </w:tc>
        <w:tc>
          <w:tcPr>
            <w:tcW w:w="2988" w:type="dxa"/>
          </w:tcPr>
          <w:p w14:paraId="69463E7C" w14:textId="4E21378D" w:rsidR="00CF4E70" w:rsidRPr="00CF4E70" w:rsidRDefault="00CF4E70" w:rsidP="00A31FF4">
            <w:pPr>
              <w:pStyle w:val="Akapitzlist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pl-PL"/>
              </w:rPr>
            </w:pPr>
          </w:p>
        </w:tc>
      </w:tr>
      <w:tr w:rsidR="00A31FF4" w14:paraId="4E5C173A" w14:textId="77777777" w:rsidTr="00A31FF4">
        <w:trPr>
          <w:jc w:val="center"/>
        </w:trPr>
        <w:tc>
          <w:tcPr>
            <w:tcW w:w="3076" w:type="dxa"/>
          </w:tcPr>
          <w:p w14:paraId="199C9885" w14:textId="74A10C2A" w:rsidR="00A31FF4" w:rsidRPr="00CF4E70" w:rsidRDefault="00A31FF4" w:rsidP="00A31FF4">
            <w:pPr>
              <w:pStyle w:val="Nagwek1"/>
              <w:spacing w:before="0" w:after="0"/>
              <w:jc w:val="center"/>
              <w:outlineLvl w:val="0"/>
              <w:rPr>
                <w:b w:val="0"/>
                <w:lang w:val="pl-PL"/>
              </w:rPr>
            </w:pPr>
            <w:r w:rsidRPr="00CF4E70">
              <w:rPr>
                <w:b w:val="0"/>
                <w:lang w:val="pl-PL"/>
              </w:rPr>
              <w:t>Rozbudowa urządzeń dydaktycznych</w:t>
            </w:r>
          </w:p>
        </w:tc>
        <w:tc>
          <w:tcPr>
            <w:tcW w:w="2469" w:type="dxa"/>
          </w:tcPr>
          <w:p w14:paraId="615CAE21" w14:textId="77777777" w:rsidR="00A31FF4" w:rsidRPr="00CF4E70" w:rsidRDefault="00A31FF4" w:rsidP="00A31FF4">
            <w:pPr>
              <w:pStyle w:val="Nagwek1"/>
              <w:numPr>
                <w:ilvl w:val="0"/>
                <w:numId w:val="4"/>
              </w:numPr>
              <w:spacing w:before="0" w:after="0"/>
              <w:ind w:left="426"/>
              <w:jc w:val="center"/>
              <w:outlineLvl w:val="0"/>
              <w:rPr>
                <w:b w:val="0"/>
                <w:lang w:val="pl-PL"/>
              </w:rPr>
            </w:pPr>
            <w:r w:rsidRPr="00CF4E70">
              <w:rPr>
                <w:b w:val="0"/>
                <w:lang w:val="pl-PL"/>
              </w:rPr>
              <w:t>Nazwa rozbudowywanego urządzenia</w:t>
            </w:r>
          </w:p>
          <w:p w14:paraId="2793F48B" w14:textId="5B52309B" w:rsidR="00A31FF4" w:rsidRPr="00F867C9" w:rsidRDefault="00A31FF4" w:rsidP="00F867C9">
            <w:pPr>
              <w:pStyle w:val="Nagwek1"/>
              <w:numPr>
                <w:ilvl w:val="0"/>
                <w:numId w:val="4"/>
              </w:numPr>
              <w:spacing w:before="0" w:after="0"/>
              <w:ind w:left="426"/>
              <w:jc w:val="center"/>
              <w:outlineLvl w:val="0"/>
              <w:rPr>
                <w:b w:val="0"/>
                <w:lang w:val="pl-PL"/>
              </w:rPr>
            </w:pPr>
            <w:r w:rsidRPr="00CF4E70">
              <w:rPr>
                <w:b w:val="0"/>
                <w:lang w:val="pl-PL"/>
              </w:rPr>
              <w:t>Zakres rozbudowy</w:t>
            </w:r>
          </w:p>
        </w:tc>
        <w:tc>
          <w:tcPr>
            <w:tcW w:w="2988" w:type="dxa"/>
          </w:tcPr>
          <w:p w14:paraId="7219443F" w14:textId="77777777" w:rsidR="00A31FF4" w:rsidRPr="00CF4E70" w:rsidRDefault="00A31FF4" w:rsidP="00A31FF4">
            <w:pPr>
              <w:pStyle w:val="Akapitzlist"/>
              <w:spacing w:after="0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pl-PL"/>
              </w:rPr>
            </w:pPr>
          </w:p>
        </w:tc>
      </w:tr>
    </w:tbl>
    <w:p w14:paraId="4935B5CA" w14:textId="26F0D1FA" w:rsidR="0096126D" w:rsidRPr="00CF4E70" w:rsidRDefault="00CF4E70" w:rsidP="00082F50">
      <w:pPr>
        <w:pStyle w:val="Nagwek1"/>
        <w:rPr>
          <w:b w:val="0"/>
          <w:lang w:val="pl-PL"/>
        </w:rPr>
      </w:pPr>
      <w:r>
        <w:rPr>
          <w:lang w:val="pl-PL"/>
        </w:rPr>
        <w:t xml:space="preserve">Zajęcia dydaktyczne, których jakość kształcenia zostanie podniesiona w wyniku realizacji zadania </w:t>
      </w:r>
      <w:r>
        <w:rPr>
          <w:b w:val="0"/>
          <w:lang w:val="pl-PL"/>
        </w:rPr>
        <w:t>(Tytuł zajęć, kierunek studiów, stopień studiów, semestr)</w:t>
      </w:r>
      <w:r w:rsidR="0096126D">
        <w:rPr>
          <w:lang w:val="pl-PL"/>
        </w:rPr>
        <w:t>:</w:t>
      </w:r>
      <w:r w:rsidR="0096126D" w:rsidRPr="0096126D">
        <w:rPr>
          <w:lang w:val="pl-PL"/>
        </w:rPr>
        <w:t xml:space="preserve"> </w:t>
      </w:r>
    </w:p>
    <w:p w14:paraId="4FB43D33" w14:textId="77777777" w:rsidR="00A31FF4" w:rsidRDefault="00A31FF4" w:rsidP="00CF4E70">
      <w:pPr>
        <w:rPr>
          <w:b/>
          <w:lang w:val="pl-PL"/>
        </w:rPr>
      </w:pPr>
    </w:p>
    <w:p w14:paraId="744AB32C" w14:textId="2893F895" w:rsidR="00CF4E70" w:rsidRPr="00CF4E70" w:rsidRDefault="00CF4E70" w:rsidP="00CF4E70">
      <w:pPr>
        <w:rPr>
          <w:lang w:val="pl-PL"/>
        </w:rPr>
      </w:pPr>
      <w:r w:rsidRPr="00CF4E70">
        <w:rPr>
          <w:b/>
          <w:lang w:val="pl-PL"/>
        </w:rPr>
        <w:t>Merytoryczne uzasadnienie celowości realizacji zadania</w:t>
      </w:r>
      <w:r>
        <w:rPr>
          <w:lang w:val="pl-PL"/>
        </w:rPr>
        <w:t xml:space="preserve"> (max 1 strona A4)</w:t>
      </w:r>
    </w:p>
    <w:p w14:paraId="27E12F63" w14:textId="77777777" w:rsidR="00A31FF4" w:rsidRDefault="00A31FF4" w:rsidP="00CF4E70">
      <w:pPr>
        <w:rPr>
          <w:sz w:val="18"/>
          <w:lang w:val="pl-PL"/>
        </w:rPr>
      </w:pPr>
    </w:p>
    <w:p w14:paraId="097C7432" w14:textId="509CBBE5" w:rsidR="00744726" w:rsidRPr="00744726" w:rsidRDefault="00744726" w:rsidP="00CF4E70">
      <w:pPr>
        <w:rPr>
          <w:sz w:val="16"/>
          <w:lang w:val="pl-PL"/>
        </w:rPr>
      </w:pPr>
      <w:r w:rsidRPr="00744726">
        <w:rPr>
          <w:sz w:val="18"/>
          <w:lang w:val="pl-PL"/>
        </w:rPr>
        <w:t>Osoba odpowiedzialna za przygotowanie wniosku</w:t>
      </w:r>
      <w:r w:rsidRPr="00744726">
        <w:rPr>
          <w:sz w:val="16"/>
          <w:lang w:val="pl-PL"/>
        </w:rPr>
        <w:tab/>
      </w:r>
      <w:r w:rsidRPr="00744726">
        <w:rPr>
          <w:sz w:val="16"/>
          <w:lang w:val="pl-PL"/>
        </w:rPr>
        <w:tab/>
      </w:r>
      <w:r w:rsidRPr="00744726">
        <w:rPr>
          <w:sz w:val="16"/>
          <w:lang w:val="pl-PL"/>
        </w:rPr>
        <w:tab/>
      </w:r>
      <w:r w:rsidRPr="00744726">
        <w:rPr>
          <w:sz w:val="18"/>
          <w:lang w:val="pl-PL"/>
        </w:rPr>
        <w:t>Dyrektor Instytutu/Kierownik Katedry</w:t>
      </w:r>
    </w:p>
    <w:p w14:paraId="2E63C4A3" w14:textId="3FDB50D1" w:rsidR="00FA0FCF" w:rsidRDefault="00FA0FCF" w:rsidP="00093C83">
      <w:pPr>
        <w:pStyle w:val="Akapitzlist"/>
        <w:rPr>
          <w:rFonts w:ascii="Times New Roman" w:hAnsi="Times New Roman" w:cs="Times New Roman"/>
          <w:b/>
          <w:color w:val="000000" w:themeColor="text1"/>
          <w:sz w:val="24"/>
          <w:szCs w:val="24"/>
          <w:lang w:val="pl-PL"/>
        </w:rPr>
      </w:pPr>
    </w:p>
    <w:p w14:paraId="73E5EA3C" w14:textId="56580338" w:rsidR="00744726" w:rsidRDefault="00744726" w:rsidP="00093C83">
      <w:pPr>
        <w:pStyle w:val="Akapitzlist"/>
        <w:rPr>
          <w:rFonts w:ascii="Times New Roman" w:hAnsi="Times New Roman" w:cs="Times New Roman"/>
          <w:b/>
          <w:color w:val="000000" w:themeColor="text1"/>
          <w:sz w:val="24"/>
          <w:szCs w:val="24"/>
          <w:lang w:val="pl-PL"/>
        </w:rPr>
      </w:pPr>
    </w:p>
    <w:p w14:paraId="73BD5253" w14:textId="72E34B4B" w:rsidR="0096126D" w:rsidRPr="00034670" w:rsidRDefault="00744726" w:rsidP="00A31FF4">
      <w:pPr>
        <w:pStyle w:val="Akapitzlist"/>
        <w:rPr>
          <w:rFonts w:cs="Times New Roman"/>
          <w:color w:val="000000" w:themeColor="text1"/>
          <w:szCs w:val="24"/>
          <w:lang w:val="pl-PL"/>
        </w:rPr>
      </w:pPr>
      <w:r w:rsidRPr="00744726">
        <w:rPr>
          <w:rFonts w:ascii="Times New Roman" w:hAnsi="Times New Roman" w:cs="Times New Roman"/>
          <w:color w:val="000000" w:themeColor="text1"/>
          <w:sz w:val="18"/>
          <w:szCs w:val="24"/>
          <w:lang w:val="pl-PL"/>
        </w:rPr>
        <w:t>Data, podpis</w:t>
      </w:r>
      <w:r>
        <w:rPr>
          <w:rFonts w:ascii="Times New Roman" w:hAnsi="Times New Roman" w:cs="Times New Roman"/>
          <w:color w:val="000000" w:themeColor="text1"/>
          <w:sz w:val="18"/>
          <w:szCs w:val="24"/>
          <w:lang w:val="pl-PL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18"/>
          <w:szCs w:val="24"/>
          <w:lang w:val="pl-PL"/>
        </w:rPr>
        <w:tab/>
      </w:r>
      <w:r>
        <w:rPr>
          <w:rFonts w:ascii="Times New Roman" w:hAnsi="Times New Roman" w:cs="Times New Roman"/>
          <w:color w:val="000000" w:themeColor="text1"/>
          <w:sz w:val="18"/>
          <w:szCs w:val="24"/>
          <w:lang w:val="pl-PL"/>
        </w:rPr>
        <w:tab/>
      </w:r>
      <w:r>
        <w:rPr>
          <w:rFonts w:ascii="Times New Roman" w:hAnsi="Times New Roman" w:cs="Times New Roman"/>
          <w:color w:val="000000" w:themeColor="text1"/>
          <w:sz w:val="18"/>
          <w:szCs w:val="24"/>
          <w:lang w:val="pl-PL"/>
        </w:rPr>
        <w:tab/>
      </w:r>
      <w:r>
        <w:rPr>
          <w:rFonts w:ascii="Times New Roman" w:hAnsi="Times New Roman" w:cs="Times New Roman"/>
          <w:color w:val="000000" w:themeColor="text1"/>
          <w:sz w:val="18"/>
          <w:szCs w:val="24"/>
          <w:lang w:val="pl-PL"/>
        </w:rPr>
        <w:tab/>
      </w:r>
      <w:r>
        <w:rPr>
          <w:rFonts w:ascii="Times New Roman" w:hAnsi="Times New Roman" w:cs="Times New Roman"/>
          <w:color w:val="000000" w:themeColor="text1"/>
          <w:sz w:val="18"/>
          <w:szCs w:val="24"/>
          <w:lang w:val="pl-PL"/>
        </w:rPr>
        <w:tab/>
      </w:r>
      <w:r>
        <w:rPr>
          <w:rFonts w:ascii="Times New Roman" w:hAnsi="Times New Roman" w:cs="Times New Roman"/>
          <w:color w:val="000000" w:themeColor="text1"/>
          <w:sz w:val="18"/>
          <w:szCs w:val="24"/>
          <w:lang w:val="pl-PL"/>
        </w:rPr>
        <w:tab/>
      </w:r>
      <w:r>
        <w:rPr>
          <w:rFonts w:ascii="Times New Roman" w:hAnsi="Times New Roman" w:cs="Times New Roman"/>
          <w:color w:val="000000" w:themeColor="text1"/>
          <w:sz w:val="18"/>
          <w:szCs w:val="24"/>
          <w:lang w:val="pl-PL"/>
        </w:rPr>
        <w:tab/>
      </w:r>
      <w:r>
        <w:rPr>
          <w:rFonts w:ascii="Times New Roman" w:hAnsi="Times New Roman" w:cs="Times New Roman"/>
          <w:color w:val="000000" w:themeColor="text1"/>
          <w:sz w:val="18"/>
          <w:szCs w:val="24"/>
          <w:lang w:val="pl-PL"/>
        </w:rPr>
        <w:tab/>
      </w:r>
      <w:r w:rsidRPr="00744726">
        <w:rPr>
          <w:rFonts w:ascii="Times New Roman" w:hAnsi="Times New Roman" w:cs="Times New Roman"/>
          <w:color w:val="000000" w:themeColor="text1"/>
          <w:sz w:val="18"/>
          <w:szCs w:val="24"/>
          <w:lang w:val="pl-PL"/>
        </w:rPr>
        <w:t>Data, podpis</w:t>
      </w:r>
    </w:p>
    <w:sectPr w:rsidR="0096126D" w:rsidRPr="00034670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965E9" w14:textId="77777777" w:rsidR="00B10950" w:rsidRDefault="00B10950" w:rsidP="00034670">
      <w:pPr>
        <w:spacing w:after="0" w:line="240" w:lineRule="auto"/>
      </w:pPr>
      <w:r>
        <w:separator/>
      </w:r>
    </w:p>
  </w:endnote>
  <w:endnote w:type="continuationSeparator" w:id="0">
    <w:p w14:paraId="5A06E5B4" w14:textId="77777777" w:rsidR="00B10950" w:rsidRDefault="00B10950" w:rsidP="000346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651794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F5B1867" w14:textId="1D81D25B" w:rsidR="00AD5ED5" w:rsidRDefault="00AD5ED5">
            <w:pPr>
              <w:pStyle w:val="Stopka"/>
              <w:jc w:val="right"/>
            </w:pPr>
            <w:r>
              <w:rPr>
                <w:lang w:val="pl-PL"/>
              </w:rPr>
              <w:t xml:space="preserve">Strona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3C4A5D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Cs w:val="24"/>
              </w:rPr>
              <w:fldChar w:fldCharType="end"/>
            </w:r>
            <w:r>
              <w:rPr>
                <w:lang w:val="pl-PL"/>
              </w:rPr>
              <w:t xml:space="preserve"> z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3C4A5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0DD7B5B8" w14:textId="77777777" w:rsidR="00AD5ED5" w:rsidRDefault="00AD5ED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C7D71" w14:textId="77777777" w:rsidR="00B10950" w:rsidRDefault="00B10950" w:rsidP="00034670">
      <w:pPr>
        <w:spacing w:after="0" w:line="240" w:lineRule="auto"/>
      </w:pPr>
      <w:r>
        <w:separator/>
      </w:r>
    </w:p>
  </w:footnote>
  <w:footnote w:type="continuationSeparator" w:id="0">
    <w:p w14:paraId="0515DC51" w14:textId="77777777" w:rsidR="00B10950" w:rsidRDefault="00B10950" w:rsidP="000346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86C48" w14:textId="31EA36F2" w:rsidR="00EB45A0" w:rsidRDefault="004B7681" w:rsidP="00EB45A0">
    <w:pPr>
      <w:tabs>
        <w:tab w:val="left" w:pos="567"/>
        <w:tab w:val="left" w:pos="3402"/>
      </w:tabs>
      <w:spacing w:before="100" w:beforeAutospacing="1" w:after="100" w:afterAutospacing="1" w:line="240" w:lineRule="auto"/>
      <w:jc w:val="left"/>
      <w:rPr>
        <w:rFonts w:cstheme="minorHAnsi"/>
        <w:b/>
        <w:lang w:val="pl-PL"/>
      </w:rPr>
    </w:pPr>
    <w:r>
      <w:rPr>
        <w:noProof/>
        <w:lang w:val="pl-PL" w:eastAsia="pl-PL"/>
      </w:rPr>
      <w:drawing>
        <wp:anchor distT="0" distB="0" distL="114300" distR="114300" simplePos="0" relativeHeight="251660288" behindDoc="1" locked="0" layoutInCell="1" allowOverlap="1" wp14:anchorId="7DDEBC1F" wp14:editId="522F8663">
          <wp:simplePos x="0" y="0"/>
          <wp:positionH relativeFrom="column">
            <wp:posOffset>3938905</wp:posOffset>
          </wp:positionH>
          <wp:positionV relativeFrom="paragraph">
            <wp:posOffset>-97790</wp:posOffset>
          </wp:positionV>
          <wp:extent cx="1440000" cy="780634"/>
          <wp:effectExtent l="0" t="0" r="8255" b="635"/>
          <wp:wrapNone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7806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 w:eastAsia="pl-PL"/>
      </w:rPr>
      <w:drawing>
        <wp:anchor distT="0" distB="0" distL="114300" distR="114300" simplePos="0" relativeHeight="251659264" behindDoc="1" locked="0" layoutInCell="1" allowOverlap="1" wp14:anchorId="0DAF24EF" wp14:editId="05341399">
          <wp:simplePos x="0" y="0"/>
          <wp:positionH relativeFrom="column">
            <wp:posOffset>5569585</wp:posOffset>
          </wp:positionH>
          <wp:positionV relativeFrom="paragraph">
            <wp:posOffset>-97155</wp:posOffset>
          </wp:positionV>
          <wp:extent cx="744855" cy="719455"/>
          <wp:effectExtent l="0" t="0" r="0" b="4445"/>
          <wp:wrapTight wrapText="bothSides">
            <wp:wrapPolygon edited="0">
              <wp:start x="0" y="0"/>
              <wp:lineTo x="0" y="21162"/>
              <wp:lineTo x="20992" y="21162"/>
              <wp:lineTo x="20992" y="0"/>
              <wp:lineTo x="0" y="0"/>
            </wp:wrapPolygon>
          </wp:wrapTight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4855" cy="719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B45A0" w:rsidRPr="00034670">
      <w:rPr>
        <w:rFonts w:cstheme="minorHAnsi"/>
        <w:b/>
        <w:lang w:val="pl-PL"/>
      </w:rPr>
      <w:t>Regionalna Inicjatywa Doskonałości na lata</w:t>
    </w:r>
    <w:r w:rsidR="00EB45A0" w:rsidRPr="00EB45A0">
      <w:rPr>
        <w:noProof/>
        <w:lang w:val="pl-PL" w:eastAsia="pl-PL"/>
      </w:rPr>
      <w:t xml:space="preserve"> </w:t>
    </w:r>
    <w:r w:rsidR="00EB45A0" w:rsidRPr="00034670">
      <w:rPr>
        <w:rFonts w:cstheme="minorHAnsi"/>
        <w:b/>
        <w:lang w:val="pl-PL"/>
      </w:rPr>
      <w:t>2019 –</w:t>
    </w:r>
    <w:r w:rsidR="00EB45A0">
      <w:rPr>
        <w:rFonts w:cstheme="minorHAnsi"/>
        <w:b/>
        <w:lang w:val="pl-PL"/>
      </w:rPr>
      <w:t xml:space="preserve"> 2022 </w:t>
    </w:r>
  </w:p>
  <w:p w14:paraId="23042DDC" w14:textId="2FEA4029" w:rsidR="00EB45A0" w:rsidRDefault="00EB45A0" w:rsidP="00EB45A0">
    <w:pPr>
      <w:tabs>
        <w:tab w:val="left" w:pos="567"/>
        <w:tab w:val="left" w:pos="3402"/>
      </w:tabs>
      <w:spacing w:before="100" w:beforeAutospacing="1" w:after="100" w:afterAutospacing="1" w:line="240" w:lineRule="auto"/>
      <w:jc w:val="left"/>
      <w:rPr>
        <w:rFonts w:cstheme="minorHAnsi"/>
        <w:b/>
        <w:lang w:val="pl-PL"/>
      </w:rPr>
    </w:pPr>
    <w:r w:rsidRPr="00034670">
      <w:rPr>
        <w:rFonts w:cstheme="minorHAnsi"/>
        <w:b/>
        <w:lang w:val="pl-PL"/>
      </w:rPr>
      <w:t>Projekt nr 005/RID/2018/19</w:t>
    </w:r>
    <w:r w:rsidRPr="00EB45A0">
      <w:rPr>
        <w:noProof/>
        <w:lang w:val="pl-PL" w:eastAsia="pl-PL"/>
      </w:rPr>
      <w:t xml:space="preserve"> </w:t>
    </w:r>
  </w:p>
  <w:p w14:paraId="714C642E" w14:textId="1D46EADE" w:rsidR="00EB45A0" w:rsidRDefault="00EB45A0" w:rsidP="00082F50">
    <w:pPr>
      <w:pStyle w:val="Nagwek"/>
      <w:spacing w:after="480"/>
      <w:jc w:val="left"/>
      <w:rPr>
        <w:lang w:val="pl-PL"/>
      </w:rPr>
    </w:pPr>
    <w:r w:rsidRPr="00342E50">
      <w:rPr>
        <w:lang w:val="pl-PL"/>
      </w:rPr>
      <w:t xml:space="preserve">Załącznik </w:t>
    </w:r>
    <w:r w:rsidR="00D209AC">
      <w:rPr>
        <w:lang w:val="pl-PL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470BE"/>
    <w:multiLevelType w:val="hybridMultilevel"/>
    <w:tmpl w:val="5A04C2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4E7769"/>
    <w:multiLevelType w:val="hybridMultilevel"/>
    <w:tmpl w:val="92F40108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" w15:restartNumberingAfterBreak="0">
    <w:nsid w:val="31EB4CBC"/>
    <w:multiLevelType w:val="hybridMultilevel"/>
    <w:tmpl w:val="224E840C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" w15:restartNumberingAfterBreak="0">
    <w:nsid w:val="57D669F0"/>
    <w:multiLevelType w:val="hybridMultilevel"/>
    <w:tmpl w:val="B4BADD3A"/>
    <w:lvl w:ilvl="0" w:tplc="C42424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4264868">
    <w:abstractNumId w:val="0"/>
  </w:num>
  <w:num w:numId="2" w16cid:durableId="421225783">
    <w:abstractNumId w:val="3"/>
  </w:num>
  <w:num w:numId="3" w16cid:durableId="515583281">
    <w:abstractNumId w:val="2"/>
  </w:num>
  <w:num w:numId="4" w16cid:durableId="18642492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wNDM1MjU2NTc0MjdV0lEKTi0uzszPAykwrAUAq84vKiwAAAA="/>
  </w:docVars>
  <w:rsids>
    <w:rsidRoot w:val="00B957FE"/>
    <w:rsid w:val="00034670"/>
    <w:rsid w:val="00034BEC"/>
    <w:rsid w:val="000506A0"/>
    <w:rsid w:val="00082F50"/>
    <w:rsid w:val="00093C83"/>
    <w:rsid w:val="000A598F"/>
    <w:rsid w:val="00191390"/>
    <w:rsid w:val="00266031"/>
    <w:rsid w:val="003427D8"/>
    <w:rsid w:val="00342E50"/>
    <w:rsid w:val="003C4A5D"/>
    <w:rsid w:val="004B7681"/>
    <w:rsid w:val="005E073C"/>
    <w:rsid w:val="00686E0A"/>
    <w:rsid w:val="006A140F"/>
    <w:rsid w:val="006D433F"/>
    <w:rsid w:val="00744726"/>
    <w:rsid w:val="008649AF"/>
    <w:rsid w:val="00865AB8"/>
    <w:rsid w:val="0088327E"/>
    <w:rsid w:val="00946625"/>
    <w:rsid w:val="0096126D"/>
    <w:rsid w:val="009D60AE"/>
    <w:rsid w:val="009F52BD"/>
    <w:rsid w:val="009F7C1D"/>
    <w:rsid w:val="00A00AB2"/>
    <w:rsid w:val="00A31FF4"/>
    <w:rsid w:val="00A560CC"/>
    <w:rsid w:val="00AA37B2"/>
    <w:rsid w:val="00AC0C7A"/>
    <w:rsid w:val="00AD0650"/>
    <w:rsid w:val="00AD5ED5"/>
    <w:rsid w:val="00B10950"/>
    <w:rsid w:val="00B261C1"/>
    <w:rsid w:val="00B35C51"/>
    <w:rsid w:val="00B833D5"/>
    <w:rsid w:val="00B92BC0"/>
    <w:rsid w:val="00B957FE"/>
    <w:rsid w:val="00BE6F8E"/>
    <w:rsid w:val="00C64817"/>
    <w:rsid w:val="00CC13E5"/>
    <w:rsid w:val="00CF0B3A"/>
    <w:rsid w:val="00CF4E70"/>
    <w:rsid w:val="00D00D9C"/>
    <w:rsid w:val="00D209AC"/>
    <w:rsid w:val="00D2334A"/>
    <w:rsid w:val="00D54F2E"/>
    <w:rsid w:val="00E101FD"/>
    <w:rsid w:val="00EA19CA"/>
    <w:rsid w:val="00EB45A0"/>
    <w:rsid w:val="00F216AF"/>
    <w:rsid w:val="00F867C9"/>
    <w:rsid w:val="00FA0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1CF64E"/>
  <w15:chartTrackingRefBased/>
  <w15:docId w15:val="{679E8B04-D63A-42FB-A6F3-DA2C5F9CC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93C83"/>
    <w:pPr>
      <w:spacing w:after="200" w:line="276" w:lineRule="auto"/>
      <w:jc w:val="both"/>
    </w:pPr>
    <w:rPr>
      <w:rFonts w:ascii="Times New Roman" w:hAnsi="Times New Roman"/>
      <w:sz w:val="24"/>
      <w:lang w:val="fi-FI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D00D9C"/>
    <w:pPr>
      <w:keepNext/>
      <w:keepLines/>
      <w:spacing w:before="240" w:after="120" w:line="240" w:lineRule="auto"/>
      <w:outlineLvl w:val="0"/>
    </w:pPr>
    <w:rPr>
      <w:rFonts w:eastAsiaTheme="majorEastAsia" w:cstheme="majorBidi"/>
      <w:b/>
      <w:color w:val="000000" w:themeColor="text1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93C83"/>
    <w:pPr>
      <w:ind w:left="720"/>
      <w:contextualSpacing/>
      <w:jc w:val="left"/>
    </w:pPr>
    <w:rPr>
      <w:rFonts w:asciiTheme="minorHAnsi" w:hAnsiTheme="minorHAnsi"/>
      <w:sz w:val="22"/>
      <w:lang w:val="en-GB"/>
    </w:rPr>
  </w:style>
  <w:style w:type="table" w:styleId="Tabela-Siatka">
    <w:name w:val="Table Grid"/>
    <w:basedOn w:val="Standardowy"/>
    <w:uiPriority w:val="39"/>
    <w:rsid w:val="009612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0346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34670"/>
    <w:rPr>
      <w:rFonts w:ascii="Times New Roman" w:hAnsi="Times New Roman"/>
      <w:sz w:val="24"/>
      <w:lang w:val="fi-FI"/>
    </w:rPr>
  </w:style>
  <w:style w:type="paragraph" w:styleId="Stopka">
    <w:name w:val="footer"/>
    <w:basedOn w:val="Normalny"/>
    <w:link w:val="StopkaZnak"/>
    <w:uiPriority w:val="99"/>
    <w:unhideWhenUsed/>
    <w:rsid w:val="000346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34670"/>
    <w:rPr>
      <w:rFonts w:ascii="Times New Roman" w:hAnsi="Times New Roman"/>
      <w:sz w:val="24"/>
      <w:lang w:val="fi-FI"/>
    </w:rPr>
  </w:style>
  <w:style w:type="character" w:customStyle="1" w:styleId="Nagwek1Znak">
    <w:name w:val="Nagłówek 1 Znak"/>
    <w:basedOn w:val="Domylnaczcionkaakapitu"/>
    <w:link w:val="Nagwek1"/>
    <w:uiPriority w:val="9"/>
    <w:rsid w:val="00D00D9C"/>
    <w:rPr>
      <w:rFonts w:ascii="Times New Roman" w:eastAsiaTheme="majorEastAsia" w:hAnsi="Times New Roman" w:cstheme="majorBidi"/>
      <w:b/>
      <w:color w:val="000000" w:themeColor="text1"/>
      <w:sz w:val="24"/>
      <w:szCs w:val="32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demar Perdoch</dc:creator>
  <cp:keywords/>
  <dc:description/>
  <cp:lastModifiedBy>Waldemar Perdoch</cp:lastModifiedBy>
  <cp:revision>2</cp:revision>
  <dcterms:created xsi:type="dcterms:W3CDTF">2022-04-22T10:22:00Z</dcterms:created>
  <dcterms:modified xsi:type="dcterms:W3CDTF">2022-04-22T10:22:00Z</dcterms:modified>
</cp:coreProperties>
</file>